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a99ead del 21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de gobierno SOA, aunque sea de cará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 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6:46:13Z</dcterms:created>
  <dcterms:modified xsi:type="dcterms:W3CDTF">2023-07-21T16: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